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A2A3E8" w14:textId="1B8B871C" w:rsidR="00F26DB0" w:rsidRPr="00665C51" w:rsidRDefault="00F26DB0" w:rsidP="00F26DB0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</w:p>
    <w:p w14:paraId="3AB741F7" w14:textId="03FF7CAB" w:rsidR="009B0270" w:rsidRPr="009B0270" w:rsidRDefault="009B0270" w:rsidP="00665C51">
      <w:pPr>
        <w:spacing w:after="200" w:line="276" w:lineRule="auto"/>
        <w:rPr>
          <w:b/>
          <w:noProof/>
          <w:lang w:val="en-IN"/>
        </w:rPr>
      </w:pPr>
      <w:r w:rsidRPr="009B0270">
        <w:rPr>
          <w:b/>
          <w:noProof/>
          <w:lang w:val="en-IN"/>
        </w:rPr>
        <w:t>Create an application for student result management using React JS.</w:t>
      </w:r>
    </w:p>
    <w:p w14:paraId="464D77AB" w14:textId="1EBC5936" w:rsidR="00665C51" w:rsidRPr="00665C51" w:rsidRDefault="00665C51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711C735D" w14:textId="77A8BE5E" w:rsid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>
        <w:rPr>
          <w:noProof/>
          <w:color w:val="000000" w:themeColor="text1"/>
          <w:lang w:val="en-IN"/>
        </w:rPr>
        <w:t>App.js</w:t>
      </w:r>
    </w:p>
    <w:p w14:paraId="590A9E21" w14:textId="26C510A6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React, { useState } from 'react';</w:t>
      </w:r>
    </w:p>
    <w:p w14:paraId="076137AD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StudentForm from './components/StudentForm';</w:t>
      </w:r>
    </w:p>
    <w:p w14:paraId="37A1999A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StudentList from './components/StudentList';</w:t>
      </w:r>
    </w:p>
    <w:p w14:paraId="6CFD448E" w14:textId="595167B5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'./App.css';</w:t>
      </w:r>
    </w:p>
    <w:p w14:paraId="4B3BE78F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const App = () =&gt; {</w:t>
      </w:r>
    </w:p>
    <w:p w14:paraId="304691DE" w14:textId="23047262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const [students, setStudents] = useState([]);</w:t>
      </w:r>
    </w:p>
    <w:p w14:paraId="1E56C9B1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const addStudent = (student) =&gt; {</w:t>
      </w:r>
    </w:p>
    <w:p w14:paraId="01B8582E" w14:textId="5E01428E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setStudents([...students, student]);};</w:t>
      </w:r>
    </w:p>
    <w:p w14:paraId="181BA0E6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const calculateAverage = () =&gt; {</w:t>
      </w:r>
    </w:p>
    <w:p w14:paraId="76F85645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if (students.length === 0) return 0;</w:t>
      </w:r>
    </w:p>
    <w:p w14:paraId="3012872F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const total = students.reduce((sum, student) =&gt; sum + student.marks, 0);</w:t>
      </w:r>
    </w:p>
    <w:p w14:paraId="51D8E220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return (total / students.length).toFixed(2);</w:t>
      </w:r>
    </w:p>
    <w:p w14:paraId="07E55BDE" w14:textId="062AC7B7" w:rsidR="00E50458" w:rsidRDefault="00E50458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};</w:t>
      </w:r>
    </w:p>
    <w:p w14:paraId="3EBAA43C" w14:textId="53C6ACF0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import React, { useState } from 'react';</w:t>
      </w:r>
    </w:p>
    <w:p w14:paraId="15A61486" w14:textId="323C773F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import './StudentForm.css';</w:t>
      </w:r>
    </w:p>
    <w:p w14:paraId="1F6E03FE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const StudentForm = ({ addStudent }) =&gt; {</w:t>
      </w:r>
    </w:p>
    <w:p w14:paraId="5A9BDA4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[name, setName] = useState('');</w:t>
      </w:r>
    </w:p>
    <w:p w14:paraId="28128A33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[marks, setMarks] = useState('');</w:t>
      </w:r>
    </w:p>
    <w:p w14:paraId="1694A023" w14:textId="54B775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[error, setError] = useState('');</w:t>
      </w:r>
    </w:p>
    <w:p w14:paraId="5ED0193B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handleSubmit = (e) =&gt; {</w:t>
      </w:r>
    </w:p>
    <w:p w14:paraId="7064E750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lastRenderedPageBreak/>
        <w:t>    e.preventDefault();</w:t>
      </w:r>
    </w:p>
    <w:p w14:paraId="6A0AE41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if (!name) {</w:t>
      </w:r>
    </w:p>
    <w:p w14:paraId="3EDC51B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setError('Please enter a student name.');</w:t>
      </w:r>
    </w:p>
    <w:p w14:paraId="4379C377" w14:textId="5134A381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return;}</w:t>
      </w:r>
    </w:p>
    <w:p w14:paraId="314C7DC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if (!marks || marks &lt; 0 || marks &gt; 100) {</w:t>
      </w:r>
    </w:p>
    <w:p w14:paraId="5E81209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setError('Please enter valid marks (0-100).');</w:t>
      </w:r>
    </w:p>
    <w:p w14:paraId="00292373" w14:textId="6F2380BA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return;}</w:t>
      </w:r>
    </w:p>
    <w:p w14:paraId="45419F6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setError('');</w:t>
      </w:r>
    </w:p>
    <w:p w14:paraId="018E490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addStudent({ name, marks: parseInt(marks) });</w:t>
      </w:r>
    </w:p>
    <w:p w14:paraId="4A957D3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setName('');</w:t>
      </w:r>
    </w:p>
    <w:p w14:paraId="63F2A796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setMarks('');</w:t>
      </w:r>
    </w:p>
    <w:p w14:paraId="7102C5D6" w14:textId="400E54D5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};</w:t>
      </w:r>
    </w:p>
    <w:p w14:paraId="126C96A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return (</w:t>
      </w:r>
    </w:p>
    <w:p w14:paraId="6ADC84DE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&lt;form onSubmit={handleSubmit} className="student-form"&gt;</w:t>
      </w:r>
    </w:p>
    <w:p w14:paraId="28E230A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div className="form-group"&gt;</w:t>
      </w:r>
    </w:p>
    <w:p w14:paraId="0872831E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label&gt;Student Name:&lt;/label&gt;</w:t>
      </w:r>
    </w:p>
    <w:p w14:paraId="2C1CCBB3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input</w:t>
      </w:r>
    </w:p>
    <w:p w14:paraId="67BF558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type="text"</w:t>
      </w:r>
    </w:p>
    <w:p w14:paraId="32415BD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placeholder="Enter student name"</w:t>
      </w:r>
    </w:p>
    <w:p w14:paraId="106DE0C4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value={name}</w:t>
      </w:r>
    </w:p>
    <w:p w14:paraId="64A3F768" w14:textId="2F332CFB" w:rsidR="00AB296F" w:rsidRPr="00AB296F" w:rsidRDefault="00AB296F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onChange={(e) =&gt; setName(e.target.value)}</w:t>
      </w:r>
    </w:p>
    <w:p w14:paraId="015742E7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div className="form-group"&gt;</w:t>
      </w:r>
    </w:p>
    <w:p w14:paraId="0BAE3D8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label&gt;Marks:&lt;/label&gt;</w:t>
      </w:r>
    </w:p>
    <w:p w14:paraId="367B6B4A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input</w:t>
      </w:r>
    </w:p>
    <w:p w14:paraId="37CFD5E7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lastRenderedPageBreak/>
        <w:t>          type="number"</w:t>
      </w:r>
    </w:p>
    <w:p w14:paraId="3B4DE32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placeholder="Enter marks (0-100)"</w:t>
      </w:r>
    </w:p>
    <w:p w14:paraId="3610EA2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value={marks}</w:t>
      </w:r>
    </w:p>
    <w:p w14:paraId="41F475F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onChange={(e) =&gt; setMarks(e.target.value)}</w:t>
      </w:r>
    </w:p>
    <w:p w14:paraId="5A5F9393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/&gt;</w:t>
      </w:r>
    </w:p>
    <w:p w14:paraId="1FAD4360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/div&gt;</w:t>
      </w:r>
    </w:p>
    <w:p w14:paraId="54FE6C9A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{error &amp;&amp; &lt;p className="error"&gt;{error}&lt;/p&gt;}</w:t>
      </w:r>
    </w:p>
    <w:p w14:paraId="3F9928A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button type="submit"&gt;Add Student&lt;/button&gt;</w:t>
      </w:r>
    </w:p>
    <w:p w14:paraId="71B9B7A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&lt;/form&gt;</w:t>
      </w:r>
    </w:p>
    <w:p w14:paraId="7CC68C54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);</w:t>
      </w:r>
    </w:p>
    <w:p w14:paraId="3E686C14" w14:textId="105FFC83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};</w:t>
      </w:r>
    </w:p>
    <w:p w14:paraId="47070824" w14:textId="77777777" w:rsid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export default StudentForm;</w:t>
      </w:r>
    </w:p>
    <w:p w14:paraId="20FB57B0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&lt;tbody&gt;</w:t>
      </w:r>
    </w:p>
    <w:p w14:paraId="655FB0A9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{students.map((student, index) =&gt; (</w:t>
      </w:r>
    </w:p>
    <w:p w14:paraId="2309264D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  &lt;tr key={index}&gt;</w:t>
      </w:r>
    </w:p>
    <w:p w14:paraId="310F28D2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    &lt;td&gt;{student.name}&lt;/td&gt;</w:t>
      </w:r>
    </w:p>
    <w:p w14:paraId="2D9DD9C1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    &lt;td&gt;{student.marks}&lt;/td&gt;</w:t>
      </w:r>
    </w:p>
    <w:p w14:paraId="22356470" w14:textId="1FB40625" w:rsidR="00A115B9" w:rsidRPr="00967ED2" w:rsidRDefault="00967ED2" w:rsidP="00A115B9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</w:p>
    <w:p w14:paraId="73027D7D" w14:textId="78A65D76" w:rsidR="0047769B" w:rsidRDefault="00967ED2" w:rsidP="00C87F20">
      <w:pPr>
        <w:jc w:val="center"/>
        <w:rPr>
          <w:rFonts w:asciiTheme="minorHAnsi" w:eastAsia="Cambria" w:hAnsiTheme="minorHAnsi" w:cstheme="minorHAnsi"/>
          <w:bCs/>
          <w:color w:val="000000" w:themeColor="text1"/>
        </w:rPr>
      </w:pPr>
      <w:r w:rsidRPr="00967ED2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215C7094" wp14:editId="26323D47">
            <wp:extent cx="6338570" cy="3445130"/>
            <wp:effectExtent l="0" t="0" r="5080" b="3175"/>
            <wp:docPr id="187825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258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80077" cy="34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9F175" w14:textId="77777777" w:rsidR="00A115B9" w:rsidRDefault="00A115B9" w:rsidP="0047769B">
      <w:pPr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9AA3A97" w14:textId="5D3DD1CF" w:rsidR="00A115B9" w:rsidRPr="00652944" w:rsidRDefault="007944C7" w:rsidP="007944C7">
      <w:pPr>
        <w:jc w:val="center"/>
        <w:rPr>
          <w:rFonts w:asciiTheme="minorHAnsi" w:eastAsia="Cambria" w:hAnsiTheme="minorHAnsi" w:cstheme="minorHAnsi"/>
          <w:bCs/>
          <w:color w:val="000000" w:themeColor="text1"/>
        </w:rPr>
      </w:pPr>
      <w:r w:rsidRPr="007944C7">
        <w:rPr>
          <w:rFonts w:asciiTheme="minorHAnsi" w:eastAsia="Cambria" w:hAnsiTheme="minorHAnsi" w:cstheme="minorHAnsi"/>
          <w:bCs/>
          <w:noProof/>
          <w:color w:val="000000" w:themeColor="text1"/>
        </w:rPr>
        <w:drawing>
          <wp:inline distT="0" distB="0" distL="0" distR="0" wp14:anchorId="27A6E285" wp14:editId="40419221">
            <wp:extent cx="6480485" cy="3542665"/>
            <wp:effectExtent l="0" t="0" r="0" b="635"/>
            <wp:docPr id="110648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4889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19009" cy="356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15B9" w:rsidRPr="00652944" w:rsidSect="00256B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B2C48" w14:textId="77777777" w:rsidR="00076003" w:rsidRDefault="00076003" w:rsidP="008A791A">
      <w:r>
        <w:separator/>
      </w:r>
    </w:p>
  </w:endnote>
  <w:endnote w:type="continuationSeparator" w:id="0">
    <w:p w14:paraId="4ACF7B6B" w14:textId="77777777" w:rsidR="00076003" w:rsidRDefault="00076003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0A5C6" w14:textId="77777777" w:rsidR="00AD0D4E" w:rsidRDefault="00AD0D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63AFC6" w14:textId="77777777" w:rsidR="00AD0D4E" w:rsidRDefault="00AD0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3C56B6" w14:textId="77777777" w:rsidR="00076003" w:rsidRDefault="00076003" w:rsidP="008A791A">
      <w:r>
        <w:separator/>
      </w:r>
    </w:p>
  </w:footnote>
  <w:footnote w:type="continuationSeparator" w:id="0">
    <w:p w14:paraId="244EC179" w14:textId="77777777" w:rsidR="00076003" w:rsidRDefault="00076003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864722" w14:textId="77777777" w:rsidR="00AD0D4E" w:rsidRDefault="00AD0D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77777777" w:rsidR="00AD0D4E" w:rsidRPr="00A115B9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Pr="00A115B9">
            <w:rPr>
              <w:b/>
              <w:noProof/>
            </w:rPr>
            <w:t xml:space="preserve"> </w:t>
          </w:r>
          <w:r w:rsidRPr="00D057E5">
            <w:rPr>
              <w:b/>
              <w:noProof/>
              <w:sz w:val="23"/>
              <w:szCs w:val="23"/>
            </w:rPr>
            <w:t>Create an application for student result management using React JS.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77777777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>Experiment No: 1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CCB8DD" w14:textId="77777777" w:rsidR="00AD0D4E" w:rsidRDefault="00AD0D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003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86B"/>
    <w:rsid w:val="001931E5"/>
    <w:rsid w:val="00194FF9"/>
    <w:rsid w:val="001964B6"/>
    <w:rsid w:val="001A209E"/>
    <w:rsid w:val="001A588C"/>
    <w:rsid w:val="001B3B04"/>
    <w:rsid w:val="001B3E1C"/>
    <w:rsid w:val="001C0BED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30B9D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322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4A3F"/>
    <w:rsid w:val="005B57D1"/>
    <w:rsid w:val="005B58A4"/>
    <w:rsid w:val="005C5109"/>
    <w:rsid w:val="005D2344"/>
    <w:rsid w:val="005D7480"/>
    <w:rsid w:val="005E5CEE"/>
    <w:rsid w:val="005E7383"/>
    <w:rsid w:val="005E7B32"/>
    <w:rsid w:val="005F73A4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37507"/>
    <w:rsid w:val="006416BF"/>
    <w:rsid w:val="00647EE2"/>
    <w:rsid w:val="00652944"/>
    <w:rsid w:val="00655F6A"/>
    <w:rsid w:val="00662592"/>
    <w:rsid w:val="006632F6"/>
    <w:rsid w:val="00663F88"/>
    <w:rsid w:val="00664E0B"/>
    <w:rsid w:val="00665C51"/>
    <w:rsid w:val="0067035B"/>
    <w:rsid w:val="00672DAE"/>
    <w:rsid w:val="006754AA"/>
    <w:rsid w:val="00681CF6"/>
    <w:rsid w:val="00685D3C"/>
    <w:rsid w:val="00686A54"/>
    <w:rsid w:val="00691034"/>
    <w:rsid w:val="006927F1"/>
    <w:rsid w:val="00694A4C"/>
    <w:rsid w:val="006A34C2"/>
    <w:rsid w:val="006A4771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5FB6"/>
    <w:rsid w:val="007679ED"/>
    <w:rsid w:val="00774775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75FC6"/>
    <w:rsid w:val="00877689"/>
    <w:rsid w:val="00880296"/>
    <w:rsid w:val="00880D88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71"/>
    <w:rsid w:val="008C6C96"/>
    <w:rsid w:val="008D289B"/>
    <w:rsid w:val="008D2B2D"/>
    <w:rsid w:val="008E2465"/>
    <w:rsid w:val="008E2F1B"/>
    <w:rsid w:val="008F4D46"/>
    <w:rsid w:val="008F5868"/>
    <w:rsid w:val="008F5D55"/>
    <w:rsid w:val="008F79D4"/>
    <w:rsid w:val="00902380"/>
    <w:rsid w:val="00904BFA"/>
    <w:rsid w:val="00910499"/>
    <w:rsid w:val="00915A8C"/>
    <w:rsid w:val="00915ED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67E8"/>
    <w:rsid w:val="009E2FA3"/>
    <w:rsid w:val="009E6659"/>
    <w:rsid w:val="009F04BA"/>
    <w:rsid w:val="009F214E"/>
    <w:rsid w:val="00A00B8B"/>
    <w:rsid w:val="00A035A9"/>
    <w:rsid w:val="00A05053"/>
    <w:rsid w:val="00A050F7"/>
    <w:rsid w:val="00A115B9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956F4"/>
    <w:rsid w:val="00AA24E2"/>
    <w:rsid w:val="00AA4FED"/>
    <w:rsid w:val="00AA7678"/>
    <w:rsid w:val="00AA76F5"/>
    <w:rsid w:val="00AB2589"/>
    <w:rsid w:val="00AB296F"/>
    <w:rsid w:val="00AB29CA"/>
    <w:rsid w:val="00AB4833"/>
    <w:rsid w:val="00AB61CF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87F20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0FDB"/>
    <w:rsid w:val="00DD1AA3"/>
    <w:rsid w:val="00DD1D6B"/>
    <w:rsid w:val="00DE1326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2748"/>
    <w:rsid w:val="00EF6FAF"/>
    <w:rsid w:val="00EF704F"/>
    <w:rsid w:val="00F022FA"/>
    <w:rsid w:val="00F060A8"/>
    <w:rsid w:val="00F12B47"/>
    <w:rsid w:val="00F12F15"/>
    <w:rsid w:val="00F15E11"/>
    <w:rsid w:val="00F15E4F"/>
    <w:rsid w:val="00F222DF"/>
    <w:rsid w:val="00F2469E"/>
    <w:rsid w:val="00F26DB0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14</cp:revision>
  <cp:lastPrinted>2025-03-23T15:10:00Z</cp:lastPrinted>
  <dcterms:created xsi:type="dcterms:W3CDTF">2025-03-23T15:12:00Z</dcterms:created>
  <dcterms:modified xsi:type="dcterms:W3CDTF">2025-04-01T05:14:00Z</dcterms:modified>
</cp:coreProperties>
</file>